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anda Billing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an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lling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1 beau drive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reneemullin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25522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re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